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69CD6846" w:rsidR="009D078E" w:rsidRDefault="00FA5103" w:rsidP="00ED1630">
      <w:pPr>
        <w:tabs>
          <w:tab w:val="left" w:leader="underscore" w:pos="10206"/>
        </w:tabs>
        <w:spacing w:after="120"/>
        <w:rPr>
          <w:rFonts w:ascii="Arial" w:hAnsi="Arial" w:cs="Arial"/>
          <w:b/>
          <w:sz w:val="24"/>
          <w:szCs w:val="24"/>
        </w:rPr>
      </w:pPr>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 xml:space="preserve">e hereby summoned to attend </w:t>
      </w:r>
      <w:r w:rsidR="00C01B1A">
        <w:rPr>
          <w:rFonts w:ascii="Arial" w:hAnsi="Arial" w:cs="Arial"/>
          <w:b/>
          <w:sz w:val="24"/>
          <w:szCs w:val="24"/>
        </w:rPr>
        <w:t xml:space="preserve">a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 xml:space="preserve">Wednesday </w:t>
      </w:r>
      <w:r w:rsidR="00A93DC2">
        <w:rPr>
          <w:rFonts w:ascii="Arial" w:hAnsi="Arial" w:cs="Arial"/>
          <w:b/>
          <w:sz w:val="24"/>
          <w:szCs w:val="24"/>
        </w:rPr>
        <w:t>12 January 2022</w:t>
      </w:r>
      <w:r w:rsidR="00D135C4">
        <w:rPr>
          <w:rFonts w:ascii="Arial" w:hAnsi="Arial" w:cs="Arial"/>
          <w:b/>
          <w:sz w:val="24"/>
          <w:szCs w:val="24"/>
        </w:rPr>
        <w:t>, 7</w:t>
      </w:r>
      <w:r w:rsidR="002C565B">
        <w:rPr>
          <w:rFonts w:ascii="Arial" w:hAnsi="Arial" w:cs="Arial"/>
          <w:b/>
          <w:sz w:val="24"/>
          <w:szCs w:val="24"/>
        </w:rPr>
        <w:t>.</w:t>
      </w:r>
      <w:r w:rsidR="00772DA1">
        <w:rPr>
          <w:rFonts w:ascii="Arial" w:hAnsi="Arial" w:cs="Arial"/>
          <w:b/>
          <w:sz w:val="24"/>
          <w:szCs w:val="24"/>
        </w:rPr>
        <w:t>00</w:t>
      </w:r>
      <w:r w:rsidR="00D574E5">
        <w:rPr>
          <w:rFonts w:ascii="Arial" w:hAnsi="Arial" w:cs="Arial"/>
          <w:b/>
          <w:sz w:val="24"/>
          <w:szCs w:val="24"/>
        </w:rPr>
        <w:t>pm</w:t>
      </w:r>
      <w:r w:rsidR="00756B82">
        <w:rPr>
          <w:rFonts w:ascii="Arial" w:hAnsi="Arial" w:cs="Arial"/>
          <w:b/>
          <w:sz w:val="24"/>
          <w:szCs w:val="24"/>
        </w:rPr>
        <w:t xml:space="preserve"> in Wicken </w:t>
      </w:r>
      <w:r w:rsidR="001A0817">
        <w:rPr>
          <w:rFonts w:ascii="Arial" w:hAnsi="Arial" w:cs="Arial"/>
          <w:b/>
          <w:sz w:val="24"/>
          <w:szCs w:val="24"/>
        </w:rPr>
        <w:t>Sports Club</w:t>
      </w:r>
      <w:r w:rsidR="004B1CF0">
        <w:rPr>
          <w:rFonts w:ascii="Arial" w:hAnsi="Arial" w:cs="Arial"/>
          <w:b/>
          <w:sz w:val="24"/>
          <w:szCs w:val="24"/>
        </w:rPr>
        <w:t>.</w:t>
      </w:r>
    </w:p>
    <w:p w14:paraId="151B7505" w14:textId="70C7DB78"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A93DC2">
        <w:rPr>
          <w:rFonts w:ascii="Arial" w:hAnsi="Arial" w:cs="Arial"/>
          <w:sz w:val="22"/>
          <w:szCs w:val="22"/>
        </w:rPr>
        <w:t>5 January 2022</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134438AB" w14:textId="77777777" w:rsidR="002F2FEC" w:rsidRDefault="004359A8" w:rsidP="00ED1630">
      <w:pPr>
        <w:spacing w:after="120"/>
        <w:jc w:val="center"/>
        <w:outlineLvl w:val="0"/>
        <w:rPr>
          <w:rFonts w:ascii="Arial" w:hAnsi="Arial" w:cs="Arial"/>
          <w:b/>
          <w:sz w:val="22"/>
          <w:szCs w:val="22"/>
          <w:u w:val="single"/>
        </w:rPr>
      </w:pPr>
      <w:r>
        <w:rPr>
          <w:rFonts w:ascii="Arial" w:hAnsi="Arial" w:cs="Arial"/>
          <w:b/>
          <w:sz w:val="22"/>
          <w:szCs w:val="22"/>
          <w:u w:val="single"/>
        </w:rPr>
        <w:t>AGENDA</w:t>
      </w:r>
    </w:p>
    <w:p w14:paraId="3B3EB291" w14:textId="77777777" w:rsidR="00F975E9" w:rsidRDefault="00F975E9" w:rsidP="00ED1630">
      <w:pPr>
        <w:spacing w:after="12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p>
    <w:p w14:paraId="3274B4D6" w14:textId="6978266B" w:rsidR="00A36E2B" w:rsidRPr="00B55661" w:rsidRDefault="00B55661" w:rsidP="00DF5048">
      <w:pPr>
        <w:spacing w:after="160"/>
        <w:rPr>
          <w:rFonts w:ascii="Arial" w:hAnsi="Arial" w:cs="Arial"/>
          <w:sz w:val="22"/>
          <w:szCs w:val="22"/>
        </w:rPr>
      </w:pPr>
      <w:r w:rsidRPr="006E0488">
        <w:rPr>
          <w:rFonts w:ascii="Arial" w:hAnsi="Arial" w:cs="Arial"/>
          <w:sz w:val="22"/>
          <w:szCs w:val="22"/>
        </w:rPr>
        <w:t>Note:</w:t>
      </w:r>
      <w:r w:rsidRPr="006E0488">
        <w:rPr>
          <w:rFonts w:ascii="Arial" w:hAnsi="Arial" w:cs="Arial"/>
          <w:sz w:val="22"/>
          <w:szCs w:val="22"/>
        </w:rPr>
        <w:tab/>
        <w:t>* indicates supporting paper</w:t>
      </w:r>
    </w:p>
    <w:p w14:paraId="424A4099" w14:textId="344F971E" w:rsidR="00F975E9" w:rsidRPr="00825BEA" w:rsidRDefault="00A93DC2" w:rsidP="00DF5048">
      <w:pPr>
        <w:spacing w:after="160"/>
        <w:rPr>
          <w:rFonts w:ascii="Arial" w:hAnsi="Arial" w:cs="Arial"/>
          <w:sz w:val="22"/>
          <w:szCs w:val="22"/>
        </w:rPr>
      </w:pPr>
      <w:r>
        <w:rPr>
          <w:rFonts w:ascii="Arial" w:hAnsi="Arial" w:cs="Arial"/>
          <w:b/>
          <w:sz w:val="22"/>
          <w:szCs w:val="22"/>
        </w:rPr>
        <w:t>1/22</w:t>
      </w:r>
      <w:r w:rsidR="00FC61D7" w:rsidRPr="00825BEA">
        <w:rPr>
          <w:rFonts w:ascii="Arial" w:hAnsi="Arial" w:cs="Arial"/>
          <w:b/>
          <w:sz w:val="22"/>
          <w:szCs w:val="22"/>
        </w:rPr>
        <w:tab/>
        <w:t>Attendance and apologies</w:t>
      </w:r>
      <w:r w:rsidR="00A62B47">
        <w:rPr>
          <w:rFonts w:ascii="Arial" w:hAnsi="Arial" w:cs="Arial"/>
          <w:b/>
          <w:sz w:val="22"/>
          <w:szCs w:val="22"/>
        </w:rPr>
        <w:t>:</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5A736DE7" w:rsidR="00F975E9" w:rsidRDefault="00A93DC2" w:rsidP="00DF5048">
      <w:pPr>
        <w:tabs>
          <w:tab w:val="left" w:pos="720"/>
        </w:tabs>
        <w:spacing w:after="160"/>
        <w:ind w:left="720" w:hanging="720"/>
        <w:jc w:val="both"/>
        <w:rPr>
          <w:rFonts w:ascii="Arial" w:hAnsi="Arial" w:cs="Arial"/>
          <w:sz w:val="22"/>
          <w:szCs w:val="22"/>
        </w:rPr>
      </w:pPr>
      <w:r>
        <w:rPr>
          <w:rFonts w:ascii="Arial" w:hAnsi="Arial" w:cs="Arial"/>
          <w:b/>
          <w:sz w:val="22"/>
          <w:szCs w:val="22"/>
        </w:rPr>
        <w:t>2/22</w:t>
      </w:r>
      <w:r w:rsidR="00FC61D7" w:rsidRPr="00825BEA">
        <w:rPr>
          <w:rFonts w:ascii="Arial" w:hAnsi="Arial" w:cs="Arial"/>
          <w:b/>
          <w:sz w:val="22"/>
          <w:szCs w:val="22"/>
        </w:rPr>
        <w:tab/>
        <w:t>Members Interests</w:t>
      </w:r>
      <w:r w:rsidR="00A62B47">
        <w:rPr>
          <w:rFonts w:ascii="Arial" w:hAnsi="Arial" w:cs="Arial"/>
          <w:b/>
          <w:sz w:val="22"/>
          <w:szCs w:val="22"/>
        </w:rPr>
        <w:t>:</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582D8991" w14:textId="4F77A261" w:rsidR="00772DA1" w:rsidRPr="00772DA1" w:rsidRDefault="00A93DC2" w:rsidP="00DF5048">
      <w:pPr>
        <w:tabs>
          <w:tab w:val="left" w:pos="720"/>
        </w:tabs>
        <w:spacing w:after="160"/>
        <w:ind w:left="720" w:hanging="720"/>
        <w:jc w:val="both"/>
        <w:rPr>
          <w:rFonts w:ascii="Arial" w:hAnsi="Arial" w:cs="Arial"/>
          <w:b/>
          <w:sz w:val="22"/>
          <w:szCs w:val="22"/>
        </w:rPr>
      </w:pPr>
      <w:r>
        <w:rPr>
          <w:rFonts w:ascii="Arial" w:hAnsi="Arial" w:cs="Arial"/>
          <w:b/>
          <w:sz w:val="22"/>
          <w:szCs w:val="22"/>
        </w:rPr>
        <w:t>3/22</w:t>
      </w:r>
      <w:r w:rsidR="00772DA1">
        <w:rPr>
          <w:rFonts w:ascii="Arial" w:hAnsi="Arial" w:cs="Arial"/>
          <w:sz w:val="22"/>
          <w:szCs w:val="22"/>
        </w:rPr>
        <w:tab/>
      </w:r>
      <w:r w:rsidR="006720A4" w:rsidRPr="006720A4">
        <w:rPr>
          <w:rFonts w:ascii="Arial" w:hAnsi="Arial" w:cs="Arial"/>
          <w:b/>
          <w:sz w:val="22"/>
          <w:szCs w:val="22"/>
        </w:rPr>
        <w:t xml:space="preserve">To receive a </w:t>
      </w:r>
      <w:r w:rsidR="006720A4">
        <w:rPr>
          <w:rFonts w:ascii="Arial" w:hAnsi="Arial" w:cs="Arial"/>
          <w:b/>
          <w:sz w:val="22"/>
          <w:szCs w:val="22"/>
        </w:rPr>
        <w:t>r</w:t>
      </w:r>
      <w:r w:rsidR="00772DA1" w:rsidRPr="006720A4">
        <w:rPr>
          <w:rFonts w:ascii="Arial" w:hAnsi="Arial" w:cs="Arial"/>
          <w:b/>
          <w:sz w:val="22"/>
          <w:szCs w:val="22"/>
        </w:rPr>
        <w:t>eport</w:t>
      </w:r>
      <w:r w:rsidR="00772DA1" w:rsidRPr="00772DA1">
        <w:rPr>
          <w:rFonts w:ascii="Arial" w:hAnsi="Arial" w:cs="Arial"/>
          <w:b/>
          <w:sz w:val="22"/>
          <w:szCs w:val="22"/>
        </w:rPr>
        <w:t xml:space="preserve"> from County </w:t>
      </w:r>
      <w:proofErr w:type="spellStart"/>
      <w:r w:rsidR="00772DA1" w:rsidRPr="00772DA1">
        <w:rPr>
          <w:rFonts w:ascii="Arial" w:hAnsi="Arial" w:cs="Arial"/>
          <w:b/>
          <w:sz w:val="22"/>
          <w:szCs w:val="22"/>
        </w:rPr>
        <w:t>Councillor</w:t>
      </w:r>
      <w:proofErr w:type="spellEnd"/>
    </w:p>
    <w:p w14:paraId="61164FBA" w14:textId="13D2FE74" w:rsidR="004F0226" w:rsidRDefault="00A93DC2" w:rsidP="00DF5048">
      <w:pPr>
        <w:spacing w:after="160"/>
        <w:rPr>
          <w:rFonts w:ascii="Arial" w:hAnsi="Arial" w:cs="Arial"/>
          <w:b/>
          <w:sz w:val="22"/>
          <w:szCs w:val="22"/>
        </w:rPr>
      </w:pPr>
      <w:r>
        <w:rPr>
          <w:rFonts w:ascii="Arial" w:hAnsi="Arial" w:cs="Arial"/>
          <w:b/>
          <w:sz w:val="22"/>
          <w:szCs w:val="22"/>
        </w:rPr>
        <w:t>4/22</w:t>
      </w:r>
      <w:r w:rsidR="00F975E9">
        <w:rPr>
          <w:rFonts w:ascii="Arial" w:hAnsi="Arial" w:cs="Arial"/>
          <w:b/>
          <w:sz w:val="22"/>
          <w:szCs w:val="22"/>
        </w:rPr>
        <w:tab/>
      </w:r>
      <w:r w:rsidR="0075210E">
        <w:rPr>
          <w:rFonts w:ascii="Arial" w:hAnsi="Arial" w:cs="Arial"/>
          <w:b/>
          <w:sz w:val="22"/>
          <w:szCs w:val="22"/>
        </w:rPr>
        <w:t>Public Forum</w:t>
      </w:r>
      <w:r w:rsidR="00C9185F">
        <w:rPr>
          <w:rFonts w:ascii="Arial" w:hAnsi="Arial" w:cs="Arial"/>
          <w:b/>
          <w:sz w:val="22"/>
          <w:szCs w:val="22"/>
        </w:rPr>
        <w:t xml:space="preserve"> </w:t>
      </w:r>
    </w:p>
    <w:p w14:paraId="3739FACF" w14:textId="0AF900A2" w:rsidR="002A2E4F" w:rsidRDefault="00A93DC2" w:rsidP="00E52433">
      <w:pPr>
        <w:spacing w:after="160"/>
        <w:rPr>
          <w:rFonts w:ascii="Arial" w:hAnsi="Arial" w:cs="Arial"/>
          <w:b/>
          <w:sz w:val="22"/>
          <w:szCs w:val="22"/>
        </w:rPr>
      </w:pPr>
      <w:r>
        <w:rPr>
          <w:rFonts w:ascii="Arial" w:hAnsi="Arial" w:cs="Arial"/>
          <w:b/>
          <w:sz w:val="22"/>
          <w:szCs w:val="22"/>
        </w:rPr>
        <w:t>5/22</w:t>
      </w:r>
      <w:r w:rsidR="00A541B8">
        <w:rPr>
          <w:rFonts w:ascii="Arial" w:hAnsi="Arial" w:cs="Arial"/>
          <w:b/>
          <w:sz w:val="22"/>
          <w:szCs w:val="22"/>
        </w:rPr>
        <w:tab/>
      </w:r>
      <w:r w:rsidR="00B55661">
        <w:rPr>
          <w:rFonts w:ascii="Arial" w:hAnsi="Arial" w:cs="Arial"/>
          <w:b/>
          <w:sz w:val="22"/>
          <w:szCs w:val="22"/>
        </w:rPr>
        <w:t>*</w:t>
      </w:r>
      <w:r w:rsidR="0075210E">
        <w:rPr>
          <w:rFonts w:ascii="Arial" w:hAnsi="Arial" w:cs="Arial"/>
          <w:b/>
          <w:sz w:val="22"/>
          <w:szCs w:val="22"/>
        </w:rPr>
        <w:t xml:space="preserve">To approve the minutes of the meeting held </w:t>
      </w:r>
      <w:r w:rsidR="000B77FC">
        <w:rPr>
          <w:rFonts w:ascii="Arial" w:hAnsi="Arial" w:cs="Arial"/>
          <w:b/>
          <w:sz w:val="22"/>
          <w:szCs w:val="22"/>
        </w:rPr>
        <w:t xml:space="preserve">on </w:t>
      </w:r>
      <w:r w:rsidR="00D0279E">
        <w:rPr>
          <w:rFonts w:ascii="Arial" w:hAnsi="Arial" w:cs="Arial"/>
          <w:b/>
          <w:sz w:val="22"/>
          <w:szCs w:val="22"/>
        </w:rPr>
        <w:t>3 November</w:t>
      </w:r>
      <w:r w:rsidR="00BB3E8C">
        <w:rPr>
          <w:rFonts w:ascii="Arial" w:hAnsi="Arial" w:cs="Arial"/>
          <w:b/>
          <w:sz w:val="22"/>
          <w:szCs w:val="22"/>
        </w:rPr>
        <w:t xml:space="preserve"> 202</w:t>
      </w:r>
      <w:r w:rsidR="00F81E79">
        <w:rPr>
          <w:rFonts w:ascii="Arial" w:hAnsi="Arial" w:cs="Arial"/>
          <w:b/>
          <w:sz w:val="22"/>
          <w:szCs w:val="22"/>
        </w:rPr>
        <w:t>1</w:t>
      </w:r>
    </w:p>
    <w:p w14:paraId="55D83A0E" w14:textId="0D9A0485" w:rsidR="00B45676" w:rsidRDefault="00A541B8" w:rsidP="00C377DA">
      <w:pPr>
        <w:spacing w:after="160"/>
        <w:ind w:left="709" w:hanging="709"/>
        <w:rPr>
          <w:rFonts w:ascii="Arial" w:hAnsi="Arial" w:cs="Arial"/>
          <w:b/>
          <w:sz w:val="22"/>
          <w:szCs w:val="22"/>
        </w:rPr>
      </w:pPr>
      <w:r>
        <w:rPr>
          <w:rFonts w:ascii="Arial" w:hAnsi="Arial" w:cs="Arial"/>
          <w:b/>
          <w:sz w:val="22"/>
          <w:szCs w:val="22"/>
        </w:rPr>
        <w:t>6/22</w:t>
      </w:r>
      <w:r>
        <w:rPr>
          <w:rFonts w:ascii="Arial" w:hAnsi="Arial" w:cs="Arial"/>
          <w:b/>
          <w:sz w:val="22"/>
          <w:szCs w:val="22"/>
        </w:rPr>
        <w:tab/>
      </w:r>
      <w:r w:rsidR="00A62B47">
        <w:rPr>
          <w:rFonts w:ascii="Arial" w:hAnsi="Arial" w:cs="Arial"/>
          <w:b/>
          <w:sz w:val="22"/>
          <w:szCs w:val="22"/>
        </w:rPr>
        <w:t>*</w:t>
      </w:r>
      <w:r w:rsidR="00C377DA">
        <w:rPr>
          <w:rFonts w:ascii="Arial" w:hAnsi="Arial" w:cs="Arial"/>
          <w:b/>
          <w:sz w:val="22"/>
          <w:szCs w:val="22"/>
        </w:rPr>
        <w:t>To note update on standing</w:t>
      </w:r>
      <w:r w:rsidR="00267ED3">
        <w:rPr>
          <w:rFonts w:ascii="Arial" w:hAnsi="Arial" w:cs="Arial"/>
          <w:b/>
          <w:sz w:val="22"/>
          <w:szCs w:val="22"/>
        </w:rPr>
        <w:t>/information</w:t>
      </w:r>
      <w:r w:rsidR="00C377DA">
        <w:rPr>
          <w:rFonts w:ascii="Arial" w:hAnsi="Arial" w:cs="Arial"/>
          <w:b/>
          <w:sz w:val="22"/>
          <w:szCs w:val="22"/>
        </w:rPr>
        <w:t xml:space="preserve"> </w:t>
      </w:r>
      <w:r w:rsidR="00267ED3">
        <w:rPr>
          <w:rFonts w:ascii="Arial" w:hAnsi="Arial" w:cs="Arial"/>
          <w:b/>
          <w:sz w:val="22"/>
          <w:szCs w:val="22"/>
        </w:rPr>
        <w:t>only</w:t>
      </w:r>
      <w:r w:rsidR="003512AC">
        <w:rPr>
          <w:rFonts w:ascii="Arial" w:hAnsi="Arial" w:cs="Arial"/>
          <w:b/>
          <w:sz w:val="22"/>
          <w:szCs w:val="22"/>
        </w:rPr>
        <w:t xml:space="preserve"> </w:t>
      </w:r>
      <w:r w:rsidR="00C377DA">
        <w:rPr>
          <w:rFonts w:ascii="Arial" w:hAnsi="Arial" w:cs="Arial"/>
          <w:b/>
          <w:sz w:val="22"/>
          <w:szCs w:val="22"/>
        </w:rPr>
        <w:t>items</w:t>
      </w:r>
      <w:r w:rsidR="00B45676">
        <w:rPr>
          <w:rFonts w:ascii="Arial" w:hAnsi="Arial" w:cs="Arial"/>
          <w:b/>
          <w:sz w:val="22"/>
          <w:szCs w:val="22"/>
        </w:rPr>
        <w:t>:</w:t>
      </w:r>
    </w:p>
    <w:p w14:paraId="5D344A31" w14:textId="07F803AA" w:rsidR="00B45676" w:rsidRPr="009A2A19" w:rsidRDefault="00C377DA" w:rsidP="009A2A19">
      <w:pPr>
        <w:pStyle w:val="ListParagraph"/>
        <w:numPr>
          <w:ilvl w:val="0"/>
          <w:numId w:val="41"/>
        </w:numPr>
        <w:spacing w:after="160"/>
        <w:rPr>
          <w:rFonts w:ascii="Arial" w:hAnsi="Arial" w:cs="Arial"/>
          <w:b/>
          <w:sz w:val="22"/>
          <w:szCs w:val="22"/>
        </w:rPr>
      </w:pPr>
      <w:r w:rsidRPr="00B45676">
        <w:rPr>
          <w:rFonts w:ascii="Arial" w:hAnsi="Arial" w:cs="Arial"/>
          <w:b/>
          <w:sz w:val="22"/>
          <w:szCs w:val="22"/>
        </w:rPr>
        <w:t>road condition</w:t>
      </w:r>
      <w:r w:rsidR="00B45676">
        <w:rPr>
          <w:rFonts w:ascii="Arial" w:hAnsi="Arial" w:cs="Arial"/>
          <w:b/>
          <w:sz w:val="22"/>
          <w:szCs w:val="22"/>
        </w:rPr>
        <w:t xml:space="preserve"> and </w:t>
      </w:r>
      <w:r w:rsidR="00B45676" w:rsidRPr="00B45676">
        <w:rPr>
          <w:rFonts w:ascii="Arial" w:hAnsi="Arial" w:cs="Arial"/>
          <w:b/>
          <w:sz w:val="22"/>
          <w:szCs w:val="22"/>
        </w:rPr>
        <w:t>overhanging trees/bushes</w:t>
      </w:r>
      <w:bookmarkStart w:id="0" w:name="_GoBack"/>
      <w:bookmarkEnd w:id="0"/>
    </w:p>
    <w:p w14:paraId="6FD7E23F" w14:textId="0A3F5A27" w:rsidR="00840BA4" w:rsidRDefault="00C377DA" w:rsidP="00B45676">
      <w:pPr>
        <w:pStyle w:val="ListParagraph"/>
        <w:numPr>
          <w:ilvl w:val="0"/>
          <w:numId w:val="41"/>
        </w:numPr>
        <w:spacing w:after="160"/>
        <w:rPr>
          <w:rFonts w:ascii="Arial" w:hAnsi="Arial" w:cs="Arial"/>
          <w:b/>
          <w:sz w:val="22"/>
          <w:szCs w:val="22"/>
        </w:rPr>
      </w:pPr>
      <w:r w:rsidRPr="00B45676">
        <w:rPr>
          <w:rFonts w:ascii="Arial" w:hAnsi="Arial" w:cs="Arial"/>
          <w:b/>
          <w:sz w:val="22"/>
          <w:szCs w:val="22"/>
        </w:rPr>
        <w:t>solar farm</w:t>
      </w:r>
    </w:p>
    <w:p w14:paraId="3B72491C" w14:textId="7B557E17" w:rsidR="00042112" w:rsidRDefault="00042112" w:rsidP="00B45676">
      <w:pPr>
        <w:pStyle w:val="ListParagraph"/>
        <w:numPr>
          <w:ilvl w:val="0"/>
          <w:numId w:val="41"/>
        </w:numPr>
        <w:spacing w:after="160"/>
        <w:rPr>
          <w:rFonts w:ascii="Arial" w:hAnsi="Arial" w:cs="Arial"/>
          <w:b/>
          <w:sz w:val="22"/>
          <w:szCs w:val="22"/>
        </w:rPr>
      </w:pPr>
      <w:r>
        <w:rPr>
          <w:rFonts w:ascii="Arial" w:hAnsi="Arial" w:cs="Arial"/>
          <w:b/>
          <w:sz w:val="22"/>
          <w:szCs w:val="22"/>
        </w:rPr>
        <w:t>streetlighting</w:t>
      </w:r>
    </w:p>
    <w:p w14:paraId="0EA61FAF" w14:textId="08742B73" w:rsidR="00B45676" w:rsidRDefault="00B45676" w:rsidP="00B45676">
      <w:pPr>
        <w:pStyle w:val="ListParagraph"/>
        <w:numPr>
          <w:ilvl w:val="0"/>
          <w:numId w:val="41"/>
        </w:numPr>
        <w:spacing w:after="160"/>
        <w:rPr>
          <w:rFonts w:ascii="Arial" w:hAnsi="Arial" w:cs="Arial"/>
          <w:b/>
          <w:sz w:val="22"/>
          <w:szCs w:val="22"/>
        </w:rPr>
      </w:pPr>
      <w:r>
        <w:rPr>
          <w:rFonts w:ascii="Arial" w:hAnsi="Arial" w:cs="Arial"/>
          <w:b/>
          <w:sz w:val="22"/>
          <w:szCs w:val="22"/>
        </w:rPr>
        <w:t>flood risk and river clearance</w:t>
      </w:r>
    </w:p>
    <w:p w14:paraId="6BB3870F" w14:textId="48A0DE0E" w:rsidR="00B45676" w:rsidRDefault="00B45676" w:rsidP="00B45676">
      <w:pPr>
        <w:pStyle w:val="ListParagraph"/>
        <w:numPr>
          <w:ilvl w:val="0"/>
          <w:numId w:val="41"/>
        </w:numPr>
        <w:spacing w:after="160"/>
        <w:rPr>
          <w:rFonts w:ascii="Arial" w:hAnsi="Arial" w:cs="Arial"/>
          <w:b/>
          <w:sz w:val="22"/>
          <w:szCs w:val="22"/>
        </w:rPr>
      </w:pPr>
      <w:r>
        <w:rPr>
          <w:rFonts w:ascii="Arial" w:hAnsi="Arial" w:cs="Arial"/>
          <w:b/>
          <w:sz w:val="22"/>
          <w:szCs w:val="22"/>
        </w:rPr>
        <w:t>Village Hall CIO</w:t>
      </w:r>
    </w:p>
    <w:p w14:paraId="5E73A403" w14:textId="52E6DFE1" w:rsidR="00042112" w:rsidRDefault="00042112" w:rsidP="00B45676">
      <w:pPr>
        <w:pStyle w:val="ListParagraph"/>
        <w:numPr>
          <w:ilvl w:val="0"/>
          <w:numId w:val="41"/>
        </w:numPr>
        <w:spacing w:after="160"/>
        <w:rPr>
          <w:rFonts w:ascii="Arial" w:hAnsi="Arial" w:cs="Arial"/>
          <w:b/>
          <w:sz w:val="22"/>
          <w:szCs w:val="22"/>
        </w:rPr>
      </w:pPr>
      <w:r>
        <w:rPr>
          <w:rFonts w:ascii="Arial" w:hAnsi="Arial" w:cs="Arial"/>
          <w:b/>
          <w:sz w:val="22"/>
          <w:szCs w:val="22"/>
        </w:rPr>
        <w:t>Path Wardens</w:t>
      </w:r>
    </w:p>
    <w:p w14:paraId="7E27A2F6" w14:textId="6669CD11" w:rsidR="00D0279E" w:rsidRDefault="00D0279E" w:rsidP="00B45676">
      <w:pPr>
        <w:pStyle w:val="ListParagraph"/>
        <w:numPr>
          <w:ilvl w:val="0"/>
          <w:numId w:val="41"/>
        </w:numPr>
        <w:spacing w:after="160"/>
        <w:rPr>
          <w:rFonts w:ascii="Arial" w:hAnsi="Arial" w:cs="Arial"/>
          <w:b/>
          <w:sz w:val="22"/>
          <w:szCs w:val="22"/>
        </w:rPr>
      </w:pPr>
      <w:r>
        <w:rPr>
          <w:rFonts w:ascii="Arial" w:hAnsi="Arial" w:cs="Arial"/>
          <w:b/>
          <w:sz w:val="22"/>
          <w:szCs w:val="22"/>
        </w:rPr>
        <w:t>drainage improvement work at Wicken Park Road bridge</w:t>
      </w:r>
    </w:p>
    <w:p w14:paraId="03ECE3D0" w14:textId="37806F4F" w:rsidR="00D0279E" w:rsidRDefault="00D0279E" w:rsidP="00B45676">
      <w:pPr>
        <w:pStyle w:val="ListParagraph"/>
        <w:numPr>
          <w:ilvl w:val="0"/>
          <w:numId w:val="41"/>
        </w:numPr>
        <w:spacing w:after="160"/>
        <w:rPr>
          <w:rFonts w:ascii="Arial" w:hAnsi="Arial" w:cs="Arial"/>
          <w:b/>
          <w:sz w:val="22"/>
          <w:szCs w:val="22"/>
        </w:rPr>
      </w:pPr>
      <w:proofErr w:type="spellStart"/>
      <w:r>
        <w:rPr>
          <w:rFonts w:ascii="Arial" w:hAnsi="Arial" w:cs="Arial"/>
          <w:b/>
          <w:sz w:val="22"/>
          <w:szCs w:val="22"/>
        </w:rPr>
        <w:t>Gigaclear</w:t>
      </w:r>
      <w:proofErr w:type="spellEnd"/>
    </w:p>
    <w:p w14:paraId="5AF6396B" w14:textId="68AC2899" w:rsidR="00756B82" w:rsidRDefault="00A541B8" w:rsidP="00756B82">
      <w:pPr>
        <w:spacing w:after="160"/>
        <w:ind w:left="709" w:hanging="709"/>
        <w:rPr>
          <w:rFonts w:ascii="Arial" w:hAnsi="Arial" w:cs="Arial"/>
          <w:b/>
          <w:sz w:val="22"/>
          <w:szCs w:val="22"/>
        </w:rPr>
      </w:pPr>
      <w:r>
        <w:rPr>
          <w:rFonts w:ascii="Arial" w:hAnsi="Arial" w:cs="Arial"/>
          <w:b/>
          <w:sz w:val="22"/>
          <w:szCs w:val="22"/>
        </w:rPr>
        <w:t>7/22</w:t>
      </w:r>
      <w:r>
        <w:rPr>
          <w:rFonts w:ascii="Arial" w:hAnsi="Arial" w:cs="Arial"/>
          <w:b/>
          <w:sz w:val="22"/>
          <w:szCs w:val="22"/>
        </w:rPr>
        <w:tab/>
      </w:r>
      <w:r w:rsidR="00B55661">
        <w:rPr>
          <w:rFonts w:ascii="Arial" w:hAnsi="Arial" w:cs="Arial"/>
          <w:b/>
          <w:sz w:val="22"/>
          <w:szCs w:val="22"/>
        </w:rPr>
        <w:t>*</w:t>
      </w:r>
      <w:r w:rsidR="00756B82">
        <w:rPr>
          <w:rFonts w:ascii="Arial" w:hAnsi="Arial" w:cs="Arial"/>
          <w:b/>
          <w:sz w:val="22"/>
          <w:szCs w:val="22"/>
        </w:rPr>
        <w:t>Finance - to receive and approve accounts</w:t>
      </w:r>
      <w:r w:rsidR="00F11423">
        <w:rPr>
          <w:rFonts w:ascii="Arial" w:hAnsi="Arial" w:cs="Arial"/>
          <w:b/>
          <w:sz w:val="22"/>
          <w:szCs w:val="22"/>
        </w:rPr>
        <w:t>,</w:t>
      </w:r>
      <w:r w:rsidR="00CB22C2">
        <w:rPr>
          <w:rFonts w:ascii="Arial" w:hAnsi="Arial" w:cs="Arial"/>
          <w:b/>
          <w:sz w:val="22"/>
          <w:szCs w:val="22"/>
        </w:rPr>
        <w:t xml:space="preserve"> </w:t>
      </w:r>
      <w:r w:rsidR="00C9185F">
        <w:rPr>
          <w:rFonts w:ascii="Arial" w:hAnsi="Arial" w:cs="Arial"/>
          <w:b/>
          <w:sz w:val="22"/>
          <w:szCs w:val="22"/>
        </w:rPr>
        <w:t>review</w:t>
      </w:r>
      <w:r w:rsidR="00F47A1A">
        <w:rPr>
          <w:rFonts w:ascii="Arial" w:hAnsi="Arial" w:cs="Arial"/>
          <w:b/>
          <w:sz w:val="22"/>
          <w:szCs w:val="22"/>
        </w:rPr>
        <w:t xml:space="preserve"> actual expenditure against budget</w:t>
      </w:r>
      <w:r w:rsidR="00756B82">
        <w:rPr>
          <w:rFonts w:ascii="Arial" w:hAnsi="Arial" w:cs="Arial"/>
          <w:b/>
          <w:sz w:val="22"/>
          <w:szCs w:val="22"/>
        </w:rPr>
        <w:t xml:space="preserve"> </w:t>
      </w:r>
      <w:r w:rsidR="00F11423">
        <w:rPr>
          <w:rFonts w:ascii="Arial" w:hAnsi="Arial" w:cs="Arial"/>
          <w:b/>
          <w:sz w:val="22"/>
          <w:szCs w:val="22"/>
        </w:rPr>
        <w:t xml:space="preserve">and </w:t>
      </w:r>
      <w:r w:rsidR="00D0279E">
        <w:rPr>
          <w:rFonts w:ascii="Arial" w:hAnsi="Arial" w:cs="Arial"/>
          <w:b/>
          <w:sz w:val="22"/>
          <w:szCs w:val="22"/>
        </w:rPr>
        <w:t>to approve</w:t>
      </w:r>
      <w:r w:rsidR="00F11423">
        <w:rPr>
          <w:rFonts w:ascii="Arial" w:hAnsi="Arial" w:cs="Arial"/>
          <w:b/>
          <w:sz w:val="22"/>
          <w:szCs w:val="22"/>
        </w:rPr>
        <w:t xml:space="preserve"> the 2022/23 budget </w:t>
      </w:r>
      <w:r w:rsidR="00D0279E">
        <w:rPr>
          <w:rFonts w:ascii="Arial" w:hAnsi="Arial" w:cs="Arial"/>
          <w:b/>
          <w:sz w:val="22"/>
          <w:szCs w:val="22"/>
        </w:rPr>
        <w:t>and precept</w:t>
      </w:r>
    </w:p>
    <w:p w14:paraId="41F74B3E" w14:textId="73FE9D81" w:rsidR="00C31E20" w:rsidRDefault="00A541B8" w:rsidP="006F7256">
      <w:pPr>
        <w:spacing w:after="160"/>
        <w:ind w:left="709" w:hanging="709"/>
        <w:rPr>
          <w:rFonts w:ascii="Arial" w:hAnsi="Arial" w:cs="Arial"/>
          <w:b/>
          <w:sz w:val="22"/>
          <w:szCs w:val="22"/>
        </w:rPr>
      </w:pPr>
      <w:r>
        <w:rPr>
          <w:rFonts w:ascii="Arial" w:hAnsi="Arial" w:cs="Arial"/>
          <w:b/>
          <w:sz w:val="22"/>
          <w:szCs w:val="22"/>
        </w:rPr>
        <w:t>8/22</w:t>
      </w:r>
      <w:r w:rsidR="00EC7767">
        <w:rPr>
          <w:rFonts w:ascii="Arial" w:hAnsi="Arial" w:cs="Arial"/>
          <w:b/>
          <w:sz w:val="22"/>
          <w:szCs w:val="22"/>
        </w:rPr>
        <w:tab/>
      </w:r>
      <w:r w:rsidR="009E626E">
        <w:rPr>
          <w:rFonts w:ascii="Arial" w:hAnsi="Arial" w:cs="Arial"/>
          <w:b/>
          <w:sz w:val="22"/>
          <w:szCs w:val="22"/>
        </w:rPr>
        <w:t>*</w:t>
      </w:r>
      <w:r w:rsidR="00EC7767">
        <w:rPr>
          <w:rFonts w:ascii="Arial" w:hAnsi="Arial" w:cs="Arial"/>
          <w:b/>
          <w:sz w:val="22"/>
          <w:szCs w:val="22"/>
        </w:rPr>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w:t>
      </w:r>
      <w:r w:rsidR="00CB22C2">
        <w:rPr>
          <w:rFonts w:ascii="Arial" w:hAnsi="Arial" w:cs="Arial"/>
          <w:b/>
          <w:sz w:val="22"/>
          <w:szCs w:val="22"/>
        </w:rPr>
        <w:t>includ</w:t>
      </w:r>
      <w:r w:rsidR="006F7256">
        <w:rPr>
          <w:rFonts w:ascii="Arial" w:hAnsi="Arial" w:cs="Arial"/>
          <w:b/>
          <w:sz w:val="22"/>
          <w:szCs w:val="22"/>
        </w:rPr>
        <w:t xml:space="preserve">ing </w:t>
      </w:r>
      <w:r w:rsidR="00F11423">
        <w:rPr>
          <w:rFonts w:ascii="Arial" w:hAnsi="Arial" w:cs="Arial"/>
          <w:b/>
          <w:sz w:val="22"/>
          <w:szCs w:val="22"/>
        </w:rPr>
        <w:t xml:space="preserve">West </w:t>
      </w:r>
      <w:proofErr w:type="spellStart"/>
      <w:r w:rsidR="00F11423">
        <w:rPr>
          <w:rFonts w:ascii="Arial" w:hAnsi="Arial" w:cs="Arial"/>
          <w:b/>
          <w:sz w:val="22"/>
          <w:szCs w:val="22"/>
        </w:rPr>
        <w:t>Northants</w:t>
      </w:r>
      <w:proofErr w:type="spellEnd"/>
      <w:r w:rsidR="00F11423">
        <w:rPr>
          <w:rFonts w:ascii="Arial" w:hAnsi="Arial" w:cs="Arial"/>
          <w:b/>
          <w:sz w:val="22"/>
          <w:szCs w:val="22"/>
        </w:rPr>
        <w:t xml:space="preserve"> Strategy </w:t>
      </w:r>
      <w:r w:rsidR="004B00AF">
        <w:rPr>
          <w:rFonts w:ascii="Arial" w:hAnsi="Arial" w:cs="Arial"/>
          <w:b/>
          <w:sz w:val="22"/>
          <w:szCs w:val="22"/>
        </w:rPr>
        <w:t xml:space="preserve">and agree </w:t>
      </w:r>
      <w:r w:rsidR="00C9185F">
        <w:rPr>
          <w:rFonts w:ascii="Arial" w:hAnsi="Arial" w:cs="Arial"/>
          <w:b/>
          <w:sz w:val="22"/>
          <w:szCs w:val="22"/>
        </w:rPr>
        <w:t>any action</w:t>
      </w:r>
    </w:p>
    <w:p w14:paraId="422595EF" w14:textId="4F9B137A" w:rsidR="00D0279E" w:rsidRDefault="00A541B8" w:rsidP="006F7256">
      <w:pPr>
        <w:spacing w:after="160"/>
        <w:ind w:left="709" w:hanging="709"/>
        <w:rPr>
          <w:rFonts w:ascii="Arial" w:hAnsi="Arial" w:cs="Arial"/>
          <w:b/>
          <w:sz w:val="22"/>
          <w:szCs w:val="22"/>
        </w:rPr>
      </w:pPr>
      <w:r>
        <w:rPr>
          <w:rFonts w:ascii="Arial" w:hAnsi="Arial" w:cs="Arial"/>
          <w:b/>
          <w:sz w:val="22"/>
          <w:szCs w:val="22"/>
        </w:rPr>
        <w:t>9/22</w:t>
      </w:r>
      <w:r w:rsidR="00D0279E">
        <w:rPr>
          <w:rFonts w:ascii="Arial" w:hAnsi="Arial" w:cs="Arial"/>
          <w:b/>
          <w:sz w:val="22"/>
          <w:szCs w:val="22"/>
        </w:rPr>
        <w:tab/>
      </w:r>
      <w:r w:rsidR="00D953F9">
        <w:rPr>
          <w:rFonts w:ascii="Arial" w:hAnsi="Arial" w:cs="Arial"/>
          <w:b/>
          <w:sz w:val="22"/>
          <w:szCs w:val="22"/>
        </w:rPr>
        <w:t>*</w:t>
      </w:r>
      <w:r w:rsidR="00D0279E">
        <w:rPr>
          <w:rFonts w:ascii="Arial" w:hAnsi="Arial" w:cs="Arial"/>
          <w:b/>
          <w:sz w:val="22"/>
          <w:szCs w:val="22"/>
        </w:rPr>
        <w:t>To discuss recent traffic incidents and agree any action</w:t>
      </w:r>
    </w:p>
    <w:p w14:paraId="6AC7F3EE" w14:textId="0B470079" w:rsidR="00D0279E" w:rsidRDefault="00A541B8" w:rsidP="006F7256">
      <w:pPr>
        <w:spacing w:after="160"/>
        <w:ind w:left="709" w:hanging="709"/>
        <w:rPr>
          <w:rFonts w:ascii="Arial" w:hAnsi="Arial" w:cs="Arial"/>
          <w:b/>
          <w:sz w:val="22"/>
          <w:szCs w:val="22"/>
        </w:rPr>
      </w:pPr>
      <w:r>
        <w:rPr>
          <w:rFonts w:ascii="Arial" w:hAnsi="Arial" w:cs="Arial"/>
          <w:b/>
          <w:sz w:val="22"/>
          <w:szCs w:val="22"/>
        </w:rPr>
        <w:t>10/22</w:t>
      </w:r>
      <w:r w:rsidR="00D0279E">
        <w:rPr>
          <w:rFonts w:ascii="Arial" w:hAnsi="Arial" w:cs="Arial"/>
          <w:b/>
          <w:sz w:val="22"/>
          <w:szCs w:val="22"/>
        </w:rPr>
        <w:tab/>
      </w:r>
      <w:r w:rsidR="00D953F9">
        <w:rPr>
          <w:rFonts w:ascii="Arial" w:hAnsi="Arial" w:cs="Arial"/>
          <w:b/>
          <w:sz w:val="22"/>
          <w:szCs w:val="22"/>
        </w:rPr>
        <w:t>*</w:t>
      </w:r>
      <w:r w:rsidR="00D0279E">
        <w:rPr>
          <w:rFonts w:ascii="Arial" w:hAnsi="Arial" w:cs="Arial"/>
          <w:b/>
          <w:sz w:val="22"/>
          <w:szCs w:val="22"/>
        </w:rPr>
        <w:t xml:space="preserve">To engage with the </w:t>
      </w:r>
      <w:proofErr w:type="spellStart"/>
      <w:r w:rsidR="00D0279E">
        <w:rPr>
          <w:rFonts w:ascii="Arial" w:hAnsi="Arial" w:cs="Arial"/>
          <w:b/>
          <w:sz w:val="22"/>
          <w:szCs w:val="22"/>
        </w:rPr>
        <w:t>Northants</w:t>
      </w:r>
      <w:proofErr w:type="spellEnd"/>
      <w:r w:rsidR="00D0279E">
        <w:rPr>
          <w:rFonts w:ascii="Arial" w:hAnsi="Arial" w:cs="Arial"/>
          <w:b/>
          <w:sz w:val="22"/>
          <w:szCs w:val="22"/>
        </w:rPr>
        <w:t xml:space="preserve"> CALC Asset Mapping Project (AMP) and to appoint an AMP Working Group</w:t>
      </w:r>
    </w:p>
    <w:p w14:paraId="78614F4F" w14:textId="7BCAA365" w:rsidR="00B55661" w:rsidRDefault="00A541B8" w:rsidP="00EF58EE">
      <w:pPr>
        <w:spacing w:after="160"/>
        <w:ind w:left="709" w:hanging="709"/>
        <w:rPr>
          <w:rFonts w:ascii="Arial" w:hAnsi="Arial" w:cs="Arial"/>
          <w:b/>
          <w:sz w:val="22"/>
          <w:szCs w:val="22"/>
        </w:rPr>
      </w:pPr>
      <w:r>
        <w:rPr>
          <w:rFonts w:ascii="Arial" w:hAnsi="Arial" w:cs="Arial"/>
          <w:b/>
          <w:sz w:val="22"/>
          <w:szCs w:val="22"/>
        </w:rPr>
        <w:t>11/22</w:t>
      </w:r>
      <w:r w:rsidR="001351E0">
        <w:rPr>
          <w:rFonts w:ascii="Arial" w:hAnsi="Arial" w:cs="Arial"/>
          <w:b/>
          <w:sz w:val="22"/>
          <w:szCs w:val="22"/>
        </w:rPr>
        <w:tab/>
        <w:t xml:space="preserve">To </w:t>
      </w:r>
      <w:r w:rsidR="00B45676">
        <w:rPr>
          <w:rFonts w:ascii="Arial" w:hAnsi="Arial" w:cs="Arial"/>
          <w:b/>
          <w:sz w:val="22"/>
          <w:szCs w:val="22"/>
        </w:rPr>
        <w:t>agree</w:t>
      </w:r>
      <w:r w:rsidR="00FE5D1A">
        <w:rPr>
          <w:rFonts w:ascii="Arial" w:hAnsi="Arial" w:cs="Arial"/>
          <w:b/>
          <w:sz w:val="22"/>
          <w:szCs w:val="22"/>
        </w:rPr>
        <w:t xml:space="preserve"> further</w:t>
      </w:r>
      <w:r w:rsidR="001351E0">
        <w:rPr>
          <w:rFonts w:ascii="Arial" w:hAnsi="Arial" w:cs="Arial"/>
          <w:b/>
          <w:sz w:val="22"/>
          <w:szCs w:val="22"/>
        </w:rPr>
        <w:t xml:space="preserve"> action required re playground maintenance</w:t>
      </w:r>
      <w:r w:rsidR="00FE5D1A">
        <w:rPr>
          <w:rFonts w:ascii="Arial" w:hAnsi="Arial" w:cs="Arial"/>
          <w:b/>
          <w:sz w:val="22"/>
          <w:szCs w:val="22"/>
        </w:rPr>
        <w:t xml:space="preserve"> </w:t>
      </w:r>
    </w:p>
    <w:p w14:paraId="1DB49CD3" w14:textId="5EBFE5E2" w:rsidR="00513CCD" w:rsidRDefault="00A541B8" w:rsidP="00EF58EE">
      <w:pPr>
        <w:spacing w:after="160"/>
        <w:ind w:left="709" w:hanging="709"/>
        <w:rPr>
          <w:rFonts w:ascii="Arial" w:hAnsi="Arial" w:cs="Arial"/>
          <w:b/>
          <w:sz w:val="22"/>
          <w:szCs w:val="22"/>
        </w:rPr>
      </w:pPr>
      <w:r>
        <w:rPr>
          <w:rFonts w:ascii="Arial" w:hAnsi="Arial" w:cs="Arial"/>
          <w:b/>
          <w:sz w:val="22"/>
          <w:szCs w:val="22"/>
        </w:rPr>
        <w:t>12/22</w:t>
      </w:r>
      <w:r w:rsidR="00513CCD">
        <w:rPr>
          <w:rFonts w:ascii="Arial" w:hAnsi="Arial" w:cs="Arial"/>
          <w:b/>
          <w:sz w:val="22"/>
          <w:szCs w:val="22"/>
        </w:rPr>
        <w:tab/>
        <w:t xml:space="preserve">To </w:t>
      </w:r>
      <w:r w:rsidR="007B45C1">
        <w:rPr>
          <w:rFonts w:ascii="Arial" w:hAnsi="Arial" w:cs="Arial"/>
          <w:b/>
          <w:sz w:val="22"/>
          <w:szCs w:val="22"/>
        </w:rPr>
        <w:t>discuss</w:t>
      </w:r>
      <w:r w:rsidR="00C12C95">
        <w:rPr>
          <w:rFonts w:ascii="Arial" w:hAnsi="Arial" w:cs="Arial"/>
          <w:b/>
          <w:sz w:val="22"/>
          <w:szCs w:val="22"/>
        </w:rPr>
        <w:t xml:space="preserve"> village fete in 2022</w:t>
      </w:r>
    </w:p>
    <w:p w14:paraId="679EEA7C" w14:textId="6E4D0EF8" w:rsidR="00BA3F7B" w:rsidRDefault="009E626E" w:rsidP="00BA3F7B">
      <w:pPr>
        <w:spacing w:after="160"/>
        <w:ind w:left="709" w:hanging="709"/>
        <w:rPr>
          <w:rFonts w:ascii="Arial" w:hAnsi="Arial" w:cs="Arial"/>
          <w:b/>
          <w:sz w:val="22"/>
          <w:szCs w:val="22"/>
        </w:rPr>
      </w:pPr>
      <w:r>
        <w:rPr>
          <w:rFonts w:ascii="Arial" w:hAnsi="Arial" w:cs="Arial"/>
          <w:b/>
          <w:sz w:val="22"/>
          <w:szCs w:val="22"/>
        </w:rPr>
        <w:t>1</w:t>
      </w:r>
      <w:r w:rsidR="00A541B8">
        <w:rPr>
          <w:rFonts w:ascii="Arial" w:hAnsi="Arial" w:cs="Arial"/>
          <w:b/>
          <w:sz w:val="22"/>
          <w:szCs w:val="22"/>
        </w:rPr>
        <w:t>3/22</w:t>
      </w:r>
      <w:r w:rsidR="00A541B8">
        <w:rPr>
          <w:rFonts w:ascii="Arial" w:hAnsi="Arial" w:cs="Arial"/>
          <w:b/>
          <w:sz w:val="22"/>
          <w:szCs w:val="22"/>
        </w:rPr>
        <w:tab/>
      </w:r>
      <w:r w:rsidR="00BA3F7B">
        <w:rPr>
          <w:rFonts w:ascii="Arial" w:hAnsi="Arial" w:cs="Arial"/>
          <w:b/>
          <w:sz w:val="22"/>
          <w:szCs w:val="22"/>
        </w:rPr>
        <w:t xml:space="preserve">To </w:t>
      </w:r>
      <w:r>
        <w:rPr>
          <w:rFonts w:ascii="Arial" w:hAnsi="Arial" w:cs="Arial"/>
          <w:b/>
          <w:sz w:val="22"/>
          <w:szCs w:val="22"/>
        </w:rPr>
        <w:t xml:space="preserve">note </w:t>
      </w:r>
      <w:r w:rsidR="00D0279E">
        <w:rPr>
          <w:rFonts w:ascii="Arial" w:hAnsi="Arial" w:cs="Arial"/>
          <w:b/>
          <w:sz w:val="22"/>
          <w:szCs w:val="22"/>
        </w:rPr>
        <w:t>progress on appointment of new clerk and agree interim cover if necessary</w:t>
      </w:r>
    </w:p>
    <w:p w14:paraId="61E24CD1" w14:textId="31497D11" w:rsidR="001351E0" w:rsidRDefault="00A541B8" w:rsidP="009E626E">
      <w:pPr>
        <w:spacing w:after="160"/>
        <w:ind w:left="720" w:hanging="720"/>
        <w:rPr>
          <w:rFonts w:ascii="Arial" w:hAnsi="Arial" w:cs="Arial"/>
          <w:b/>
          <w:sz w:val="22"/>
          <w:szCs w:val="22"/>
        </w:rPr>
      </w:pPr>
      <w:r>
        <w:rPr>
          <w:rFonts w:ascii="Arial" w:hAnsi="Arial" w:cs="Arial"/>
          <w:b/>
          <w:sz w:val="22"/>
          <w:szCs w:val="22"/>
        </w:rPr>
        <w:t>14/22</w:t>
      </w:r>
      <w:r w:rsidR="004D19C4">
        <w:rPr>
          <w:rFonts w:ascii="Arial" w:hAnsi="Arial" w:cs="Arial"/>
          <w:b/>
          <w:sz w:val="22"/>
          <w:szCs w:val="22"/>
        </w:rPr>
        <w:tab/>
        <w:t xml:space="preserve">To </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r w:rsidR="009E626E">
        <w:rPr>
          <w:rFonts w:ascii="Arial" w:hAnsi="Arial" w:cs="Arial"/>
          <w:b/>
          <w:sz w:val="22"/>
          <w:szCs w:val="22"/>
        </w:rPr>
        <w:t xml:space="preserve"> </w:t>
      </w:r>
      <w:r w:rsidR="001351E0">
        <w:rPr>
          <w:rFonts w:ascii="Arial" w:hAnsi="Arial" w:cs="Arial"/>
          <w:b/>
          <w:sz w:val="22"/>
          <w:szCs w:val="22"/>
        </w:rPr>
        <w:t>2022 –,2 March, 4 May</w:t>
      </w:r>
      <w:r w:rsidR="00D0279E">
        <w:rPr>
          <w:rFonts w:ascii="Arial" w:hAnsi="Arial" w:cs="Arial"/>
          <w:b/>
          <w:sz w:val="22"/>
          <w:szCs w:val="22"/>
        </w:rPr>
        <w:t>, 6 July</w:t>
      </w:r>
    </w:p>
    <w:p w14:paraId="7A09A812" w14:textId="25BD82C8" w:rsidR="00F75EA4" w:rsidRPr="00FE7AD1" w:rsidRDefault="008F1A8A" w:rsidP="00FE7AD1">
      <w:pPr>
        <w:spacing w:after="160"/>
        <w:rPr>
          <w:rFonts w:ascii="Arial" w:hAnsi="Arial" w:cs="Arial"/>
          <w:b/>
          <w:sz w:val="22"/>
          <w:szCs w:val="22"/>
        </w:rPr>
      </w:pPr>
      <w:r>
        <w:rPr>
          <w:rFonts w:ascii="Arial" w:hAnsi="Arial" w:cs="Arial"/>
          <w:b/>
          <w:sz w:val="22"/>
          <w:szCs w:val="22"/>
        </w:rPr>
        <w:t>1</w:t>
      </w:r>
      <w:r w:rsidR="00A541B8">
        <w:rPr>
          <w:rFonts w:ascii="Arial" w:hAnsi="Arial" w:cs="Arial"/>
          <w:b/>
          <w:sz w:val="22"/>
          <w:szCs w:val="22"/>
        </w:rPr>
        <w:t>5</w:t>
      </w:r>
      <w:r w:rsidR="001351E0">
        <w:rPr>
          <w:rFonts w:ascii="Arial" w:hAnsi="Arial" w:cs="Arial"/>
          <w:b/>
          <w:sz w:val="22"/>
          <w:szCs w:val="22"/>
        </w:rPr>
        <w:t>/2</w:t>
      </w:r>
      <w:r w:rsidR="00A541B8">
        <w:rPr>
          <w:rFonts w:ascii="Arial" w:hAnsi="Arial" w:cs="Arial"/>
          <w:b/>
          <w:sz w:val="22"/>
          <w:szCs w:val="22"/>
        </w:rPr>
        <w:t>2</w:t>
      </w:r>
      <w:r w:rsidR="001C4839">
        <w:rPr>
          <w:rFonts w:ascii="Arial" w:hAnsi="Arial" w:cs="Arial"/>
          <w:b/>
          <w:sz w:val="22"/>
          <w:szCs w:val="22"/>
        </w:rPr>
        <w:tab/>
        <w:t xml:space="preserve">To </w:t>
      </w:r>
      <w:r w:rsidR="008205F2">
        <w:rPr>
          <w:rFonts w:ascii="Arial" w:hAnsi="Arial" w:cs="Arial"/>
          <w:b/>
          <w:sz w:val="22"/>
          <w:szCs w:val="22"/>
        </w:rPr>
        <w:t>note/</w:t>
      </w:r>
      <w:r w:rsidR="001C4839">
        <w:rPr>
          <w:rFonts w:ascii="Arial" w:hAnsi="Arial" w:cs="Arial"/>
          <w:b/>
          <w:sz w:val="22"/>
          <w:szCs w:val="22"/>
        </w:rPr>
        <w:t>consider items for next meeting</w:t>
      </w:r>
    </w:p>
    <w:p w14:paraId="1EFC4977" w14:textId="77777777" w:rsidR="00D953F9" w:rsidRDefault="00D953F9" w:rsidP="0012259A">
      <w:pPr>
        <w:spacing w:after="120"/>
        <w:rPr>
          <w:rFonts w:ascii="Arial" w:hAnsi="Arial" w:cs="Arial"/>
          <w:b/>
          <w:sz w:val="24"/>
          <w:szCs w:val="24"/>
        </w:rPr>
      </w:pPr>
    </w:p>
    <w:p w14:paraId="30B59613" w14:textId="2BBA23CD" w:rsidR="00C377DA" w:rsidRPr="0012259A" w:rsidRDefault="00F67CCB" w:rsidP="0012259A">
      <w:pPr>
        <w:spacing w:after="120"/>
        <w:rPr>
          <w:rFonts w:ascii="Arial" w:hAnsi="Arial" w:cs="Arial"/>
          <w:b/>
          <w:sz w:val="24"/>
          <w:szCs w:val="24"/>
        </w:rPr>
      </w:pPr>
      <w:r>
        <w:rPr>
          <w:rFonts w:ascii="Arial" w:hAnsi="Arial" w:cs="Arial"/>
          <w:b/>
          <w:sz w:val="24"/>
          <w:szCs w:val="24"/>
        </w:rPr>
        <w:t>M</w:t>
      </w:r>
      <w:r w:rsidRPr="00F67CCB">
        <w:rPr>
          <w:rFonts w:ascii="Arial" w:hAnsi="Arial" w:cs="Arial"/>
          <w:b/>
          <w:sz w:val="24"/>
          <w:szCs w:val="24"/>
        </w:rPr>
        <w:t>embers of the public are welcome to attend</w:t>
      </w:r>
      <w:r w:rsidR="004B00AF" w:rsidRPr="00F67CCB">
        <w:rPr>
          <w:rFonts w:ascii="Arial" w:hAnsi="Arial" w:cs="Arial"/>
          <w:b/>
          <w:sz w:val="28"/>
          <w:szCs w:val="28"/>
        </w:rPr>
        <w:t xml:space="preserve"> </w:t>
      </w:r>
      <w:r w:rsidRPr="00F67CCB">
        <w:rPr>
          <w:rFonts w:ascii="Arial" w:hAnsi="Arial" w:cs="Arial"/>
          <w:b/>
          <w:color w:val="000000"/>
          <w:kern w:val="0"/>
          <w:sz w:val="24"/>
          <w:szCs w:val="24"/>
          <w:lang w:val="en-GB"/>
        </w:rPr>
        <w:t>but will need to follow all applicable COVID regulations at the time.</w:t>
      </w:r>
    </w:p>
    <w:p w14:paraId="2BC1C11F" w14:textId="27E90019" w:rsidR="001416B1" w:rsidRDefault="00842620" w:rsidP="00CC7397">
      <w:pPr>
        <w:spacing w:after="120"/>
        <w:rPr>
          <w:rFonts w:ascii="Pristina" w:hAnsi="Pristina" w:cs="Arial"/>
          <w:b/>
          <w:sz w:val="32"/>
          <w:szCs w:val="32"/>
        </w:rPr>
      </w:pPr>
      <w:r>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312C8" w16cex:dateUtc="2021-06-27T14:07:00Z"/>
  <w16cex:commentExtensible w16cex:durableId="2483131C" w16cex:dateUtc="2021-06-27T14: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906B9" w14:textId="77777777" w:rsidR="004F2404" w:rsidRDefault="004F2404">
      <w:r>
        <w:separator/>
      </w:r>
    </w:p>
  </w:endnote>
  <w:endnote w:type="continuationSeparator" w:id="0">
    <w:p w14:paraId="26624E1E" w14:textId="77777777" w:rsidR="004F2404" w:rsidRDefault="004F2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ristina">
    <w:altName w:val="Calibri"/>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C413" w14:textId="77777777" w:rsidR="005D47E7" w:rsidRDefault="005D4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0B36" w14:textId="77777777" w:rsidR="005D47E7" w:rsidRDefault="005D4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13505" w14:textId="77777777" w:rsidR="004F2404" w:rsidRDefault="004F2404">
      <w:r>
        <w:separator/>
      </w:r>
    </w:p>
  </w:footnote>
  <w:footnote w:type="continuationSeparator" w:id="0">
    <w:p w14:paraId="078704B9" w14:textId="77777777" w:rsidR="004F2404" w:rsidRDefault="004F2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9D21" w14:textId="44B4784A" w:rsidR="005D47E7" w:rsidRDefault="005D4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5A7797C8"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5C2DB" w14:textId="3210AC73" w:rsidR="005D47E7" w:rsidRDefault="005D4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2"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3" w15:restartNumberingAfterBreak="0">
    <w:nsid w:val="28AB558C"/>
    <w:multiLevelType w:val="multilevel"/>
    <w:tmpl w:val="5C4C2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7" w15:restartNumberingAfterBreak="0">
    <w:nsid w:val="3FAE2A89"/>
    <w:multiLevelType w:val="hybridMultilevel"/>
    <w:tmpl w:val="EDBAA0B2"/>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CC501E"/>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377862"/>
    <w:multiLevelType w:val="hybridMultilevel"/>
    <w:tmpl w:val="4A284DB0"/>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6"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2"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4" w15:restartNumberingAfterBreak="0">
    <w:nsid w:val="7DF61597"/>
    <w:multiLevelType w:val="hybridMultilevel"/>
    <w:tmpl w:val="CF081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1"/>
  </w:num>
  <w:num w:numId="2">
    <w:abstractNumId w:val="33"/>
  </w:num>
  <w:num w:numId="3">
    <w:abstractNumId w:val="19"/>
  </w:num>
  <w:num w:numId="4">
    <w:abstractNumId w:val="8"/>
  </w:num>
  <w:num w:numId="5">
    <w:abstractNumId w:val="20"/>
  </w:num>
  <w:num w:numId="6">
    <w:abstractNumId w:val="29"/>
  </w:num>
  <w:num w:numId="7">
    <w:abstractNumId w:val="2"/>
  </w:num>
  <w:num w:numId="8">
    <w:abstractNumId w:val="23"/>
  </w:num>
  <w:num w:numId="9">
    <w:abstractNumId w:val="24"/>
  </w:num>
  <w:num w:numId="10">
    <w:abstractNumId w:val="5"/>
  </w:num>
  <w:num w:numId="11">
    <w:abstractNumId w:val="9"/>
  </w:num>
  <w:num w:numId="12">
    <w:abstractNumId w:val="21"/>
  </w:num>
  <w:num w:numId="13">
    <w:abstractNumId w:val="18"/>
  </w:num>
  <w:num w:numId="14">
    <w:abstractNumId w:val="35"/>
  </w:num>
  <w:num w:numId="15">
    <w:abstractNumId w:val="11"/>
  </w:num>
  <w:num w:numId="16">
    <w:abstractNumId w:val="6"/>
  </w:num>
  <w:num w:numId="17">
    <w:abstractNumId w:val="1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5"/>
  </w:num>
  <w:num w:numId="25">
    <w:abstractNumId w:val="28"/>
  </w:num>
  <w:num w:numId="26">
    <w:abstractNumId w:val="7"/>
  </w:num>
  <w:num w:numId="27">
    <w:abstractNumId w:val="10"/>
  </w:num>
  <w:num w:numId="28">
    <w:abstractNumId w:val="14"/>
  </w:num>
  <w:num w:numId="29">
    <w:abstractNumId w:val="26"/>
  </w:num>
  <w:num w:numId="30">
    <w:abstractNumId w:val="30"/>
  </w:num>
  <w:num w:numId="31">
    <w:abstractNumId w:val="27"/>
  </w:num>
  <w:num w:numId="32">
    <w:abstractNumId w:val="32"/>
  </w:num>
  <w:num w:numId="33">
    <w:abstractNumId w:val="0"/>
  </w:num>
  <w:num w:numId="34">
    <w:abstractNumId w:val="36"/>
  </w:num>
  <w:num w:numId="35">
    <w:abstractNumId w:val="16"/>
  </w:num>
  <w:num w:numId="36">
    <w:abstractNumId w:val="4"/>
  </w:num>
  <w:num w:numId="37">
    <w:abstractNumId w:val="13"/>
  </w:num>
  <w:num w:numId="38">
    <w:abstractNumId w:val="34"/>
  </w:num>
  <w:num w:numId="39">
    <w:abstractNumId w:val="22"/>
  </w:num>
  <w:num w:numId="40">
    <w:abstractNumId w:val="17"/>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QzM7c0MzcyNTVV0lEKTi0uzszPAykwqgUAwcGA8ywAAAA="/>
  </w:docVars>
  <w:rsids>
    <w:rsidRoot w:val="002F2FEC"/>
    <w:rsid w:val="00001080"/>
    <w:rsid w:val="00005EB3"/>
    <w:rsid w:val="000102CF"/>
    <w:rsid w:val="000113A2"/>
    <w:rsid w:val="00011DF1"/>
    <w:rsid w:val="00023024"/>
    <w:rsid w:val="00023ECC"/>
    <w:rsid w:val="00027913"/>
    <w:rsid w:val="00027AB7"/>
    <w:rsid w:val="00030134"/>
    <w:rsid w:val="0003137D"/>
    <w:rsid w:val="00035D0D"/>
    <w:rsid w:val="00042112"/>
    <w:rsid w:val="0004707D"/>
    <w:rsid w:val="00064859"/>
    <w:rsid w:val="00071CFD"/>
    <w:rsid w:val="00074DCA"/>
    <w:rsid w:val="00076EEE"/>
    <w:rsid w:val="00080F20"/>
    <w:rsid w:val="00081BE8"/>
    <w:rsid w:val="0009085B"/>
    <w:rsid w:val="00094EED"/>
    <w:rsid w:val="00096141"/>
    <w:rsid w:val="000A4F6F"/>
    <w:rsid w:val="000B6F1F"/>
    <w:rsid w:val="000B77FC"/>
    <w:rsid w:val="000B7958"/>
    <w:rsid w:val="000C4C8B"/>
    <w:rsid w:val="000D17DC"/>
    <w:rsid w:val="000D23AB"/>
    <w:rsid w:val="000E3460"/>
    <w:rsid w:val="000E401E"/>
    <w:rsid w:val="000E43F8"/>
    <w:rsid w:val="000F0595"/>
    <w:rsid w:val="000F4E25"/>
    <w:rsid w:val="000F536F"/>
    <w:rsid w:val="000F778F"/>
    <w:rsid w:val="00104578"/>
    <w:rsid w:val="001060B3"/>
    <w:rsid w:val="0011326C"/>
    <w:rsid w:val="001212A5"/>
    <w:rsid w:val="0012259A"/>
    <w:rsid w:val="00122695"/>
    <w:rsid w:val="00126860"/>
    <w:rsid w:val="00126B9B"/>
    <w:rsid w:val="0013032D"/>
    <w:rsid w:val="001351E0"/>
    <w:rsid w:val="0013583F"/>
    <w:rsid w:val="00135CA4"/>
    <w:rsid w:val="001416B1"/>
    <w:rsid w:val="00141744"/>
    <w:rsid w:val="0015265F"/>
    <w:rsid w:val="00154883"/>
    <w:rsid w:val="00154FC4"/>
    <w:rsid w:val="001562F3"/>
    <w:rsid w:val="0015748F"/>
    <w:rsid w:val="0016253E"/>
    <w:rsid w:val="001648F8"/>
    <w:rsid w:val="00166DC7"/>
    <w:rsid w:val="00166DF9"/>
    <w:rsid w:val="0017199C"/>
    <w:rsid w:val="00171F8D"/>
    <w:rsid w:val="0017236A"/>
    <w:rsid w:val="0017381C"/>
    <w:rsid w:val="00186519"/>
    <w:rsid w:val="00193435"/>
    <w:rsid w:val="00193A10"/>
    <w:rsid w:val="00194B2A"/>
    <w:rsid w:val="001A0817"/>
    <w:rsid w:val="001A745A"/>
    <w:rsid w:val="001B6B64"/>
    <w:rsid w:val="001C027A"/>
    <w:rsid w:val="001C4839"/>
    <w:rsid w:val="001D239C"/>
    <w:rsid w:val="001E7113"/>
    <w:rsid w:val="001F1C61"/>
    <w:rsid w:val="001F340D"/>
    <w:rsid w:val="001F3A79"/>
    <w:rsid w:val="001F6C20"/>
    <w:rsid w:val="001F6D47"/>
    <w:rsid w:val="0020072F"/>
    <w:rsid w:val="002020EB"/>
    <w:rsid w:val="00202966"/>
    <w:rsid w:val="0020475D"/>
    <w:rsid w:val="00211B25"/>
    <w:rsid w:val="00213F04"/>
    <w:rsid w:val="00216377"/>
    <w:rsid w:val="00220F8F"/>
    <w:rsid w:val="0022484F"/>
    <w:rsid w:val="0022748D"/>
    <w:rsid w:val="00236768"/>
    <w:rsid w:val="002409FC"/>
    <w:rsid w:val="0024375D"/>
    <w:rsid w:val="00250271"/>
    <w:rsid w:val="0025602B"/>
    <w:rsid w:val="00256BBE"/>
    <w:rsid w:val="00262F21"/>
    <w:rsid w:val="00267ED3"/>
    <w:rsid w:val="002778F8"/>
    <w:rsid w:val="00280CC4"/>
    <w:rsid w:val="002835EB"/>
    <w:rsid w:val="0028797A"/>
    <w:rsid w:val="0029732A"/>
    <w:rsid w:val="002A2E4F"/>
    <w:rsid w:val="002A3146"/>
    <w:rsid w:val="002A5E24"/>
    <w:rsid w:val="002B567E"/>
    <w:rsid w:val="002B75A8"/>
    <w:rsid w:val="002C416A"/>
    <w:rsid w:val="002C565B"/>
    <w:rsid w:val="002C6C76"/>
    <w:rsid w:val="002D4B2E"/>
    <w:rsid w:val="002D524B"/>
    <w:rsid w:val="002D5F96"/>
    <w:rsid w:val="002D6192"/>
    <w:rsid w:val="002E18C2"/>
    <w:rsid w:val="002E3DF7"/>
    <w:rsid w:val="002F2FEC"/>
    <w:rsid w:val="002F5F82"/>
    <w:rsid w:val="002F6879"/>
    <w:rsid w:val="003000C9"/>
    <w:rsid w:val="00313611"/>
    <w:rsid w:val="00315DA6"/>
    <w:rsid w:val="00322956"/>
    <w:rsid w:val="00322B1D"/>
    <w:rsid w:val="0032366A"/>
    <w:rsid w:val="00323A25"/>
    <w:rsid w:val="00325F9B"/>
    <w:rsid w:val="00332885"/>
    <w:rsid w:val="00337BC3"/>
    <w:rsid w:val="00345798"/>
    <w:rsid w:val="003512AC"/>
    <w:rsid w:val="00351B5D"/>
    <w:rsid w:val="00351E4F"/>
    <w:rsid w:val="00352AC4"/>
    <w:rsid w:val="003543EA"/>
    <w:rsid w:val="00361A9B"/>
    <w:rsid w:val="0036578F"/>
    <w:rsid w:val="00366C67"/>
    <w:rsid w:val="00377530"/>
    <w:rsid w:val="00382628"/>
    <w:rsid w:val="00387BBF"/>
    <w:rsid w:val="00392C2B"/>
    <w:rsid w:val="00393981"/>
    <w:rsid w:val="00393FB8"/>
    <w:rsid w:val="00395543"/>
    <w:rsid w:val="003A511D"/>
    <w:rsid w:val="003A56BD"/>
    <w:rsid w:val="003A5AFE"/>
    <w:rsid w:val="003B1524"/>
    <w:rsid w:val="003B1DE5"/>
    <w:rsid w:val="003B2322"/>
    <w:rsid w:val="003B7F0F"/>
    <w:rsid w:val="003B7F37"/>
    <w:rsid w:val="003C2DCC"/>
    <w:rsid w:val="003D5C5C"/>
    <w:rsid w:val="003E2F2F"/>
    <w:rsid w:val="003E6A2A"/>
    <w:rsid w:val="003F4F89"/>
    <w:rsid w:val="004003A2"/>
    <w:rsid w:val="004062DB"/>
    <w:rsid w:val="00410451"/>
    <w:rsid w:val="0041192B"/>
    <w:rsid w:val="004155BD"/>
    <w:rsid w:val="00423598"/>
    <w:rsid w:val="00423C76"/>
    <w:rsid w:val="0042656B"/>
    <w:rsid w:val="00432213"/>
    <w:rsid w:val="0043358D"/>
    <w:rsid w:val="004359A8"/>
    <w:rsid w:val="0043644A"/>
    <w:rsid w:val="004441E6"/>
    <w:rsid w:val="0045130D"/>
    <w:rsid w:val="00453053"/>
    <w:rsid w:val="004552C2"/>
    <w:rsid w:val="004566E9"/>
    <w:rsid w:val="0046640F"/>
    <w:rsid w:val="004730B4"/>
    <w:rsid w:val="00480378"/>
    <w:rsid w:val="00480609"/>
    <w:rsid w:val="00486E24"/>
    <w:rsid w:val="0048722A"/>
    <w:rsid w:val="0049266F"/>
    <w:rsid w:val="004A36C4"/>
    <w:rsid w:val="004A50F1"/>
    <w:rsid w:val="004A67F2"/>
    <w:rsid w:val="004B00AF"/>
    <w:rsid w:val="004B1A14"/>
    <w:rsid w:val="004B1CF0"/>
    <w:rsid w:val="004B496B"/>
    <w:rsid w:val="004B7ECD"/>
    <w:rsid w:val="004C4CCB"/>
    <w:rsid w:val="004C54FD"/>
    <w:rsid w:val="004C619E"/>
    <w:rsid w:val="004C6CE5"/>
    <w:rsid w:val="004C7FFC"/>
    <w:rsid w:val="004D19C4"/>
    <w:rsid w:val="004D5C24"/>
    <w:rsid w:val="004E02A7"/>
    <w:rsid w:val="004E0A3C"/>
    <w:rsid w:val="004E33AE"/>
    <w:rsid w:val="004F0226"/>
    <w:rsid w:val="004F2404"/>
    <w:rsid w:val="004F28D1"/>
    <w:rsid w:val="004F5F9F"/>
    <w:rsid w:val="004F6D26"/>
    <w:rsid w:val="00507689"/>
    <w:rsid w:val="00510BE1"/>
    <w:rsid w:val="00511456"/>
    <w:rsid w:val="0051358B"/>
    <w:rsid w:val="00513CCD"/>
    <w:rsid w:val="00514F13"/>
    <w:rsid w:val="00515741"/>
    <w:rsid w:val="005200A4"/>
    <w:rsid w:val="00527A3F"/>
    <w:rsid w:val="0053187B"/>
    <w:rsid w:val="00531A0C"/>
    <w:rsid w:val="0054025C"/>
    <w:rsid w:val="00545B11"/>
    <w:rsid w:val="005471B7"/>
    <w:rsid w:val="005503BE"/>
    <w:rsid w:val="005544C0"/>
    <w:rsid w:val="005575CE"/>
    <w:rsid w:val="00560ED3"/>
    <w:rsid w:val="005672BD"/>
    <w:rsid w:val="005803A8"/>
    <w:rsid w:val="0058382C"/>
    <w:rsid w:val="00584C76"/>
    <w:rsid w:val="00587010"/>
    <w:rsid w:val="00587A58"/>
    <w:rsid w:val="00594CAF"/>
    <w:rsid w:val="00595DB7"/>
    <w:rsid w:val="005C6D7F"/>
    <w:rsid w:val="005C7D44"/>
    <w:rsid w:val="005D2B60"/>
    <w:rsid w:val="005D3C78"/>
    <w:rsid w:val="005D47E7"/>
    <w:rsid w:val="005E35AB"/>
    <w:rsid w:val="005E3C51"/>
    <w:rsid w:val="005E5E13"/>
    <w:rsid w:val="005E75D1"/>
    <w:rsid w:val="005F0B53"/>
    <w:rsid w:val="005F0F45"/>
    <w:rsid w:val="005F27B3"/>
    <w:rsid w:val="005F2D46"/>
    <w:rsid w:val="005F743E"/>
    <w:rsid w:val="0060320E"/>
    <w:rsid w:val="00607737"/>
    <w:rsid w:val="006145EE"/>
    <w:rsid w:val="0062457D"/>
    <w:rsid w:val="0062480C"/>
    <w:rsid w:val="00625DED"/>
    <w:rsid w:val="00625EFD"/>
    <w:rsid w:val="00626710"/>
    <w:rsid w:val="00631695"/>
    <w:rsid w:val="00635ECE"/>
    <w:rsid w:val="0065195D"/>
    <w:rsid w:val="00655C1F"/>
    <w:rsid w:val="00657EE9"/>
    <w:rsid w:val="00664A24"/>
    <w:rsid w:val="006720A4"/>
    <w:rsid w:val="00673DD8"/>
    <w:rsid w:val="00675DC1"/>
    <w:rsid w:val="00682E98"/>
    <w:rsid w:val="00684237"/>
    <w:rsid w:val="006971C1"/>
    <w:rsid w:val="006A521D"/>
    <w:rsid w:val="006B1235"/>
    <w:rsid w:val="006B633D"/>
    <w:rsid w:val="006C0D11"/>
    <w:rsid w:val="006C0D7F"/>
    <w:rsid w:val="006C3097"/>
    <w:rsid w:val="006D21D9"/>
    <w:rsid w:val="006D3E4F"/>
    <w:rsid w:val="006D660D"/>
    <w:rsid w:val="006E19E6"/>
    <w:rsid w:val="006E2064"/>
    <w:rsid w:val="006E54B5"/>
    <w:rsid w:val="006E588C"/>
    <w:rsid w:val="006E72F4"/>
    <w:rsid w:val="006F1300"/>
    <w:rsid w:val="006F2BAA"/>
    <w:rsid w:val="006F39DE"/>
    <w:rsid w:val="006F697E"/>
    <w:rsid w:val="006F7256"/>
    <w:rsid w:val="00700BCC"/>
    <w:rsid w:val="0070685A"/>
    <w:rsid w:val="007114AB"/>
    <w:rsid w:val="00714390"/>
    <w:rsid w:val="00720E2B"/>
    <w:rsid w:val="00731A6C"/>
    <w:rsid w:val="00732F53"/>
    <w:rsid w:val="00737EA3"/>
    <w:rsid w:val="00741161"/>
    <w:rsid w:val="007445F5"/>
    <w:rsid w:val="00751B0C"/>
    <w:rsid w:val="0075210E"/>
    <w:rsid w:val="007524CD"/>
    <w:rsid w:val="00755742"/>
    <w:rsid w:val="0075684D"/>
    <w:rsid w:val="00756B38"/>
    <w:rsid w:val="00756B82"/>
    <w:rsid w:val="00761312"/>
    <w:rsid w:val="00764773"/>
    <w:rsid w:val="00766025"/>
    <w:rsid w:val="00772DA1"/>
    <w:rsid w:val="007821E1"/>
    <w:rsid w:val="007834D1"/>
    <w:rsid w:val="0078680C"/>
    <w:rsid w:val="007A0F7A"/>
    <w:rsid w:val="007A4947"/>
    <w:rsid w:val="007A5D7A"/>
    <w:rsid w:val="007B20C0"/>
    <w:rsid w:val="007B3B48"/>
    <w:rsid w:val="007B44AE"/>
    <w:rsid w:val="007B45C1"/>
    <w:rsid w:val="007B4FB0"/>
    <w:rsid w:val="007B5511"/>
    <w:rsid w:val="007C024B"/>
    <w:rsid w:val="007C292C"/>
    <w:rsid w:val="007C3642"/>
    <w:rsid w:val="007C3B2B"/>
    <w:rsid w:val="007C65F1"/>
    <w:rsid w:val="007C6802"/>
    <w:rsid w:val="007D1938"/>
    <w:rsid w:val="007E14D1"/>
    <w:rsid w:val="007E38AB"/>
    <w:rsid w:val="007E495A"/>
    <w:rsid w:val="007F1DB6"/>
    <w:rsid w:val="007F3F9D"/>
    <w:rsid w:val="007F401E"/>
    <w:rsid w:val="007F644B"/>
    <w:rsid w:val="00801500"/>
    <w:rsid w:val="008032E2"/>
    <w:rsid w:val="00803702"/>
    <w:rsid w:val="00817A41"/>
    <w:rsid w:val="008205F2"/>
    <w:rsid w:val="00825BEA"/>
    <w:rsid w:val="008365B2"/>
    <w:rsid w:val="00836B07"/>
    <w:rsid w:val="00840BA4"/>
    <w:rsid w:val="0084213D"/>
    <w:rsid w:val="00842263"/>
    <w:rsid w:val="00842620"/>
    <w:rsid w:val="008449D5"/>
    <w:rsid w:val="008511CA"/>
    <w:rsid w:val="00852C23"/>
    <w:rsid w:val="00854B30"/>
    <w:rsid w:val="00862713"/>
    <w:rsid w:val="00863132"/>
    <w:rsid w:val="008645CB"/>
    <w:rsid w:val="00864E2E"/>
    <w:rsid w:val="00870CF3"/>
    <w:rsid w:val="00874331"/>
    <w:rsid w:val="0087774B"/>
    <w:rsid w:val="00877AEA"/>
    <w:rsid w:val="008838EC"/>
    <w:rsid w:val="00885236"/>
    <w:rsid w:val="00897E89"/>
    <w:rsid w:val="008A4C57"/>
    <w:rsid w:val="008B1BFB"/>
    <w:rsid w:val="008B1D81"/>
    <w:rsid w:val="008B4A43"/>
    <w:rsid w:val="008B74EC"/>
    <w:rsid w:val="008B7F63"/>
    <w:rsid w:val="008C17F7"/>
    <w:rsid w:val="008C658C"/>
    <w:rsid w:val="008D0199"/>
    <w:rsid w:val="008D340B"/>
    <w:rsid w:val="008D6FDB"/>
    <w:rsid w:val="008D78FA"/>
    <w:rsid w:val="008F0112"/>
    <w:rsid w:val="008F1A8A"/>
    <w:rsid w:val="008F37D3"/>
    <w:rsid w:val="008F477D"/>
    <w:rsid w:val="00903020"/>
    <w:rsid w:val="00904E9C"/>
    <w:rsid w:val="009064D3"/>
    <w:rsid w:val="009075A8"/>
    <w:rsid w:val="009144C9"/>
    <w:rsid w:val="00920C02"/>
    <w:rsid w:val="009225D6"/>
    <w:rsid w:val="0092781D"/>
    <w:rsid w:val="0094172E"/>
    <w:rsid w:val="009429A1"/>
    <w:rsid w:val="00942C3A"/>
    <w:rsid w:val="009461D4"/>
    <w:rsid w:val="00950E93"/>
    <w:rsid w:val="00955D40"/>
    <w:rsid w:val="00956B84"/>
    <w:rsid w:val="00957004"/>
    <w:rsid w:val="009575F0"/>
    <w:rsid w:val="009636E5"/>
    <w:rsid w:val="00966F4C"/>
    <w:rsid w:val="00971CBE"/>
    <w:rsid w:val="009765DA"/>
    <w:rsid w:val="00976824"/>
    <w:rsid w:val="00986D43"/>
    <w:rsid w:val="009915B1"/>
    <w:rsid w:val="00991F15"/>
    <w:rsid w:val="00992056"/>
    <w:rsid w:val="009945A5"/>
    <w:rsid w:val="0099708A"/>
    <w:rsid w:val="0099795F"/>
    <w:rsid w:val="009A0AB4"/>
    <w:rsid w:val="009A2A19"/>
    <w:rsid w:val="009A3BBB"/>
    <w:rsid w:val="009A47F6"/>
    <w:rsid w:val="009A5219"/>
    <w:rsid w:val="009A630C"/>
    <w:rsid w:val="009C2243"/>
    <w:rsid w:val="009D078E"/>
    <w:rsid w:val="009D1D39"/>
    <w:rsid w:val="009D32E9"/>
    <w:rsid w:val="009E626E"/>
    <w:rsid w:val="009E6EDF"/>
    <w:rsid w:val="009F293A"/>
    <w:rsid w:val="009F44B9"/>
    <w:rsid w:val="009F5F94"/>
    <w:rsid w:val="00A00A67"/>
    <w:rsid w:val="00A1228A"/>
    <w:rsid w:val="00A13FE2"/>
    <w:rsid w:val="00A14E40"/>
    <w:rsid w:val="00A17472"/>
    <w:rsid w:val="00A22CBC"/>
    <w:rsid w:val="00A23210"/>
    <w:rsid w:val="00A25D36"/>
    <w:rsid w:val="00A26441"/>
    <w:rsid w:val="00A301D1"/>
    <w:rsid w:val="00A3146B"/>
    <w:rsid w:val="00A36171"/>
    <w:rsid w:val="00A36E2B"/>
    <w:rsid w:val="00A37D19"/>
    <w:rsid w:val="00A41AC3"/>
    <w:rsid w:val="00A44D53"/>
    <w:rsid w:val="00A472EA"/>
    <w:rsid w:val="00A541B8"/>
    <w:rsid w:val="00A56211"/>
    <w:rsid w:val="00A62B47"/>
    <w:rsid w:val="00A6347F"/>
    <w:rsid w:val="00A64276"/>
    <w:rsid w:val="00A65552"/>
    <w:rsid w:val="00A71C1E"/>
    <w:rsid w:val="00A7502A"/>
    <w:rsid w:val="00A903D6"/>
    <w:rsid w:val="00A93157"/>
    <w:rsid w:val="00A93DC2"/>
    <w:rsid w:val="00A9773B"/>
    <w:rsid w:val="00AA0398"/>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630"/>
    <w:rsid w:val="00B2183E"/>
    <w:rsid w:val="00B22F93"/>
    <w:rsid w:val="00B248D2"/>
    <w:rsid w:val="00B267DD"/>
    <w:rsid w:val="00B2774B"/>
    <w:rsid w:val="00B27930"/>
    <w:rsid w:val="00B304EA"/>
    <w:rsid w:val="00B31370"/>
    <w:rsid w:val="00B440B5"/>
    <w:rsid w:val="00B45130"/>
    <w:rsid w:val="00B45676"/>
    <w:rsid w:val="00B5133C"/>
    <w:rsid w:val="00B55661"/>
    <w:rsid w:val="00B55BAE"/>
    <w:rsid w:val="00B74528"/>
    <w:rsid w:val="00B74C1F"/>
    <w:rsid w:val="00B844E1"/>
    <w:rsid w:val="00B9044A"/>
    <w:rsid w:val="00B91F23"/>
    <w:rsid w:val="00B9218E"/>
    <w:rsid w:val="00B96C5E"/>
    <w:rsid w:val="00BA3388"/>
    <w:rsid w:val="00BA3F7B"/>
    <w:rsid w:val="00BB11CE"/>
    <w:rsid w:val="00BB3523"/>
    <w:rsid w:val="00BB3E8C"/>
    <w:rsid w:val="00BB7472"/>
    <w:rsid w:val="00BC00C8"/>
    <w:rsid w:val="00BC7F09"/>
    <w:rsid w:val="00BD1DE9"/>
    <w:rsid w:val="00BD7DAA"/>
    <w:rsid w:val="00BE0412"/>
    <w:rsid w:val="00BE0B34"/>
    <w:rsid w:val="00BE1416"/>
    <w:rsid w:val="00BE4E0E"/>
    <w:rsid w:val="00BF3A09"/>
    <w:rsid w:val="00C0153C"/>
    <w:rsid w:val="00C01B1A"/>
    <w:rsid w:val="00C028F7"/>
    <w:rsid w:val="00C02FFA"/>
    <w:rsid w:val="00C03C03"/>
    <w:rsid w:val="00C06063"/>
    <w:rsid w:val="00C12C95"/>
    <w:rsid w:val="00C12D6F"/>
    <w:rsid w:val="00C25766"/>
    <w:rsid w:val="00C27632"/>
    <w:rsid w:val="00C31E20"/>
    <w:rsid w:val="00C36833"/>
    <w:rsid w:val="00C377DA"/>
    <w:rsid w:val="00C4393E"/>
    <w:rsid w:val="00C45838"/>
    <w:rsid w:val="00C51797"/>
    <w:rsid w:val="00C54E42"/>
    <w:rsid w:val="00C602ED"/>
    <w:rsid w:val="00C618FC"/>
    <w:rsid w:val="00C61AC5"/>
    <w:rsid w:val="00C62442"/>
    <w:rsid w:val="00C62A65"/>
    <w:rsid w:val="00C64453"/>
    <w:rsid w:val="00C64A4E"/>
    <w:rsid w:val="00C66E9B"/>
    <w:rsid w:val="00C73C99"/>
    <w:rsid w:val="00C77A46"/>
    <w:rsid w:val="00C90E21"/>
    <w:rsid w:val="00C9185F"/>
    <w:rsid w:val="00C95D97"/>
    <w:rsid w:val="00C9791D"/>
    <w:rsid w:val="00CA0E39"/>
    <w:rsid w:val="00CA405C"/>
    <w:rsid w:val="00CB22C2"/>
    <w:rsid w:val="00CC0878"/>
    <w:rsid w:val="00CC298C"/>
    <w:rsid w:val="00CC3B5A"/>
    <w:rsid w:val="00CC5659"/>
    <w:rsid w:val="00CC7301"/>
    <w:rsid w:val="00CC7397"/>
    <w:rsid w:val="00CD5AE0"/>
    <w:rsid w:val="00CE0075"/>
    <w:rsid w:val="00CE1599"/>
    <w:rsid w:val="00CE3D8B"/>
    <w:rsid w:val="00CE49C8"/>
    <w:rsid w:val="00D0279E"/>
    <w:rsid w:val="00D0331B"/>
    <w:rsid w:val="00D033C7"/>
    <w:rsid w:val="00D03BD7"/>
    <w:rsid w:val="00D0576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953F9"/>
    <w:rsid w:val="00DA3126"/>
    <w:rsid w:val="00DA73C4"/>
    <w:rsid w:val="00DB454E"/>
    <w:rsid w:val="00DC3EDD"/>
    <w:rsid w:val="00DD153A"/>
    <w:rsid w:val="00DD294C"/>
    <w:rsid w:val="00DD7F5F"/>
    <w:rsid w:val="00DE334E"/>
    <w:rsid w:val="00DE63A6"/>
    <w:rsid w:val="00DF0B8B"/>
    <w:rsid w:val="00DF25D1"/>
    <w:rsid w:val="00DF5048"/>
    <w:rsid w:val="00DF6A95"/>
    <w:rsid w:val="00E03E2C"/>
    <w:rsid w:val="00E11C06"/>
    <w:rsid w:val="00E1791D"/>
    <w:rsid w:val="00E2426D"/>
    <w:rsid w:val="00E267CB"/>
    <w:rsid w:val="00E30174"/>
    <w:rsid w:val="00E31AC9"/>
    <w:rsid w:val="00E32587"/>
    <w:rsid w:val="00E34406"/>
    <w:rsid w:val="00E34AB5"/>
    <w:rsid w:val="00E3555E"/>
    <w:rsid w:val="00E52433"/>
    <w:rsid w:val="00E53639"/>
    <w:rsid w:val="00E553BA"/>
    <w:rsid w:val="00E56B3B"/>
    <w:rsid w:val="00E56E06"/>
    <w:rsid w:val="00E5717D"/>
    <w:rsid w:val="00E735E6"/>
    <w:rsid w:val="00E75D3F"/>
    <w:rsid w:val="00E82001"/>
    <w:rsid w:val="00E856EE"/>
    <w:rsid w:val="00E873E7"/>
    <w:rsid w:val="00E9599C"/>
    <w:rsid w:val="00EA0502"/>
    <w:rsid w:val="00EA18A3"/>
    <w:rsid w:val="00EB1D72"/>
    <w:rsid w:val="00EB566C"/>
    <w:rsid w:val="00EB7BD9"/>
    <w:rsid w:val="00EC0298"/>
    <w:rsid w:val="00EC69E1"/>
    <w:rsid w:val="00EC7767"/>
    <w:rsid w:val="00ED1630"/>
    <w:rsid w:val="00ED5C8C"/>
    <w:rsid w:val="00EE0E00"/>
    <w:rsid w:val="00EE3076"/>
    <w:rsid w:val="00EF15DE"/>
    <w:rsid w:val="00EF3B82"/>
    <w:rsid w:val="00EF3C1F"/>
    <w:rsid w:val="00EF58EE"/>
    <w:rsid w:val="00EF685D"/>
    <w:rsid w:val="00EF6C51"/>
    <w:rsid w:val="00F03A3D"/>
    <w:rsid w:val="00F04B08"/>
    <w:rsid w:val="00F10E0C"/>
    <w:rsid w:val="00F11423"/>
    <w:rsid w:val="00F1293A"/>
    <w:rsid w:val="00F12E8B"/>
    <w:rsid w:val="00F16776"/>
    <w:rsid w:val="00F228C1"/>
    <w:rsid w:val="00F23898"/>
    <w:rsid w:val="00F245B9"/>
    <w:rsid w:val="00F24AC6"/>
    <w:rsid w:val="00F2662F"/>
    <w:rsid w:val="00F27D40"/>
    <w:rsid w:val="00F3549C"/>
    <w:rsid w:val="00F35619"/>
    <w:rsid w:val="00F359D9"/>
    <w:rsid w:val="00F363A0"/>
    <w:rsid w:val="00F36C48"/>
    <w:rsid w:val="00F42473"/>
    <w:rsid w:val="00F4571C"/>
    <w:rsid w:val="00F47A1A"/>
    <w:rsid w:val="00F518DE"/>
    <w:rsid w:val="00F524D2"/>
    <w:rsid w:val="00F55A34"/>
    <w:rsid w:val="00F6077E"/>
    <w:rsid w:val="00F62646"/>
    <w:rsid w:val="00F6662B"/>
    <w:rsid w:val="00F67CCB"/>
    <w:rsid w:val="00F75EA4"/>
    <w:rsid w:val="00F77414"/>
    <w:rsid w:val="00F81E79"/>
    <w:rsid w:val="00F82A03"/>
    <w:rsid w:val="00F852DB"/>
    <w:rsid w:val="00F87634"/>
    <w:rsid w:val="00F87A9A"/>
    <w:rsid w:val="00F90592"/>
    <w:rsid w:val="00F91C60"/>
    <w:rsid w:val="00F975E9"/>
    <w:rsid w:val="00FA0E8A"/>
    <w:rsid w:val="00FA5103"/>
    <w:rsid w:val="00FB078A"/>
    <w:rsid w:val="00FB1777"/>
    <w:rsid w:val="00FB6362"/>
    <w:rsid w:val="00FC0590"/>
    <w:rsid w:val="00FC0CF4"/>
    <w:rsid w:val="00FC4121"/>
    <w:rsid w:val="00FC61D7"/>
    <w:rsid w:val="00FD01BB"/>
    <w:rsid w:val="00FD7CB2"/>
    <w:rsid w:val="00FE3B87"/>
    <w:rsid w:val="00FE4375"/>
    <w:rsid w:val="00FE5D1A"/>
    <w:rsid w:val="00FE7AD1"/>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CommentReference">
    <w:name w:val="annotation reference"/>
    <w:basedOn w:val="DefaultParagraphFont"/>
    <w:uiPriority w:val="99"/>
    <w:semiHidden/>
    <w:unhideWhenUsed/>
    <w:rsid w:val="00F47A1A"/>
    <w:rPr>
      <w:sz w:val="16"/>
      <w:szCs w:val="16"/>
    </w:rPr>
  </w:style>
  <w:style w:type="paragraph" w:styleId="CommentText">
    <w:name w:val="annotation text"/>
    <w:basedOn w:val="Normal"/>
    <w:link w:val="CommentTextChar"/>
    <w:uiPriority w:val="99"/>
    <w:unhideWhenUsed/>
    <w:rsid w:val="00F47A1A"/>
  </w:style>
  <w:style w:type="character" w:customStyle="1" w:styleId="CommentTextChar">
    <w:name w:val="Comment Text Char"/>
    <w:basedOn w:val="DefaultParagraphFont"/>
    <w:link w:val="CommentText"/>
    <w:uiPriority w:val="99"/>
    <w:rsid w:val="00F47A1A"/>
    <w:rPr>
      <w:kern w:val="28"/>
      <w:lang w:val="en-US" w:eastAsia="en-US"/>
    </w:rPr>
  </w:style>
  <w:style w:type="paragraph" w:styleId="CommentSubject">
    <w:name w:val="annotation subject"/>
    <w:basedOn w:val="CommentText"/>
    <w:next w:val="CommentText"/>
    <w:link w:val="CommentSubjectChar"/>
    <w:uiPriority w:val="99"/>
    <w:semiHidden/>
    <w:unhideWhenUsed/>
    <w:rsid w:val="00F47A1A"/>
    <w:rPr>
      <w:b/>
      <w:bCs/>
    </w:rPr>
  </w:style>
  <w:style w:type="character" w:customStyle="1" w:styleId="CommentSubjectChar">
    <w:name w:val="Comment Subject Char"/>
    <w:basedOn w:val="CommentTextChar"/>
    <w:link w:val="CommentSubject"/>
    <w:uiPriority w:val="99"/>
    <w:semiHidden/>
    <w:rsid w:val="00F47A1A"/>
    <w:rPr>
      <w:b/>
      <w:bCs/>
      <w:kern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950665223">
      <w:bodyDiv w:val="1"/>
      <w:marLeft w:val="0"/>
      <w:marRight w:val="0"/>
      <w:marTop w:val="0"/>
      <w:marBottom w:val="0"/>
      <w:divBdr>
        <w:top w:val="none" w:sz="0" w:space="0" w:color="auto"/>
        <w:left w:val="none" w:sz="0" w:space="0" w:color="auto"/>
        <w:bottom w:val="none" w:sz="0" w:space="0" w:color="auto"/>
        <w:right w:val="none" w:sz="0" w:space="0" w:color="auto"/>
      </w:divBdr>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 w:id="127987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8</cp:revision>
  <cp:lastPrinted>2022-01-02T14:39:00Z</cp:lastPrinted>
  <dcterms:created xsi:type="dcterms:W3CDTF">2021-12-31T14:38:00Z</dcterms:created>
  <dcterms:modified xsi:type="dcterms:W3CDTF">2022-01-04T17:47:00Z</dcterms:modified>
</cp:coreProperties>
</file>